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C0449" w14:paraId="037A116E" w14:textId="77777777" w:rsidTr="00BC0449">
        <w:tc>
          <w:tcPr>
            <w:tcW w:w="4508" w:type="dxa"/>
          </w:tcPr>
          <w:p w14:paraId="5B06127C" w14:textId="5D11C78F" w:rsidR="00BC0449" w:rsidRDefault="00BC0449">
            <w:r>
              <w:t>Day 1</w:t>
            </w:r>
            <w:r w:rsidR="000051CD">
              <w:t xml:space="preserve"> Menu</w:t>
            </w:r>
          </w:p>
        </w:tc>
        <w:tc>
          <w:tcPr>
            <w:tcW w:w="4508" w:type="dxa"/>
          </w:tcPr>
          <w:p w14:paraId="644E7425" w14:textId="34F3DEA5" w:rsidR="00BC0449" w:rsidRDefault="00871C0C">
            <w:r>
              <w:t>Frame 1</w:t>
            </w:r>
          </w:p>
          <w:p w14:paraId="3D73ABEC" w14:textId="77777777" w:rsidR="00842AC4" w:rsidRDefault="00842AC4"/>
          <w:p w14:paraId="48C6A493" w14:textId="2B4724B3" w:rsidR="00871C0C" w:rsidRDefault="00FE36AB">
            <w:r>
              <w:t>Hello from Pepinos!</w:t>
            </w:r>
          </w:p>
          <w:p w14:paraId="4AC5621C" w14:textId="77777777" w:rsidR="00871C0C" w:rsidRDefault="00871C0C"/>
          <w:p w14:paraId="04C20E1C" w14:textId="74349EBC" w:rsidR="00871C0C" w:rsidRDefault="00871C0C">
            <w:r>
              <w:t>Frame</w:t>
            </w:r>
            <w:r w:rsidR="00D631B5">
              <w:t xml:space="preserve"> 2</w:t>
            </w:r>
          </w:p>
          <w:p w14:paraId="6BDA9F0F" w14:textId="01ACB91D" w:rsidR="00E22D51" w:rsidRDefault="00FE36AB">
            <w:r>
              <w:t xml:space="preserve">Do you know </w:t>
            </w:r>
            <w:r w:rsidR="009B5B2D">
              <w:t>a secret</w:t>
            </w:r>
            <w:r w:rsidR="00E22D51">
              <w:t xml:space="preserve"> of a del</w:t>
            </w:r>
            <w:r w:rsidR="009B5B2D">
              <w:t>icious</w:t>
            </w:r>
            <w:r w:rsidR="00E22D51">
              <w:t xml:space="preserve"> pizza?</w:t>
            </w:r>
          </w:p>
          <w:p w14:paraId="4B496FBF" w14:textId="77777777" w:rsidR="00E22D51" w:rsidRDefault="00E22D51"/>
          <w:p w14:paraId="469AB486" w14:textId="7C46490A" w:rsidR="00E22D51" w:rsidRDefault="00E22D51">
            <w:r>
              <w:t>Fresh dough</w:t>
            </w:r>
          </w:p>
          <w:p w14:paraId="03EF3C76" w14:textId="395A23C8" w:rsidR="00E22D51" w:rsidRDefault="00B541D0">
            <w:r>
              <w:t>High</w:t>
            </w:r>
            <w:r w:rsidR="00060DEE">
              <w:t>-</w:t>
            </w:r>
            <w:r>
              <w:t>quality ingredients</w:t>
            </w:r>
          </w:p>
          <w:p w14:paraId="7F02A148" w14:textId="01BF2E44" w:rsidR="00B541D0" w:rsidRDefault="00173C07">
            <w:r>
              <w:t>Best chef</w:t>
            </w:r>
          </w:p>
          <w:p w14:paraId="2EBAE379" w14:textId="4E553587" w:rsidR="00173C07" w:rsidRDefault="00173C07">
            <w:r>
              <w:t>All above</w:t>
            </w:r>
          </w:p>
          <w:p w14:paraId="5523DA66" w14:textId="77777777" w:rsidR="00173C07" w:rsidRDefault="00173C07"/>
          <w:p w14:paraId="7866C4CC" w14:textId="77777777" w:rsidR="00D631B5" w:rsidRDefault="00D631B5"/>
          <w:p w14:paraId="1372EE9B" w14:textId="1D4788C3" w:rsidR="00D631B5" w:rsidRDefault="00D631B5">
            <w:r>
              <w:t>Frame 3</w:t>
            </w:r>
          </w:p>
          <w:p w14:paraId="77DEEE3B" w14:textId="2E3CC1F7" w:rsidR="00D631B5" w:rsidRDefault="000B3B4D">
            <w:r>
              <w:t>We make fresh dough every day</w:t>
            </w:r>
          </w:p>
          <w:p w14:paraId="5EBF90B4" w14:textId="54F65866" w:rsidR="00C85FDB" w:rsidRDefault="00C85FDB">
            <w:r>
              <w:t>Working with the best</w:t>
            </w:r>
            <w:r w:rsidR="00074A11">
              <w:t xml:space="preserve"> ingredient</w:t>
            </w:r>
            <w:r>
              <w:t xml:space="preserve"> suppliers</w:t>
            </w:r>
          </w:p>
          <w:p w14:paraId="531DD79C" w14:textId="41A7661D" w:rsidR="00C85FDB" w:rsidRDefault="00C85FDB">
            <w:r>
              <w:t>Our chefs have numerous year</w:t>
            </w:r>
            <w:r w:rsidR="00CD3E0E">
              <w:t>s</w:t>
            </w:r>
            <w:r>
              <w:t xml:space="preserve"> of experien</w:t>
            </w:r>
            <w:r w:rsidR="00CD3E0E">
              <w:t>ce</w:t>
            </w:r>
          </w:p>
          <w:p w14:paraId="75897A49" w14:textId="77777777" w:rsidR="00D631B5" w:rsidRDefault="00D631B5"/>
          <w:p w14:paraId="4F15DE06" w14:textId="439061D1" w:rsidR="00D631B5" w:rsidRDefault="00842AC4">
            <w:r>
              <w:t>Frame 4</w:t>
            </w:r>
          </w:p>
          <w:p w14:paraId="090D15D9" w14:textId="59CB3685" w:rsidR="00842AC4" w:rsidRDefault="00CD3E0E">
            <w:r>
              <w:t>What else do we offer in our shop?</w:t>
            </w:r>
          </w:p>
          <w:p w14:paraId="24B80279" w14:textId="7B9E4DC9" w:rsidR="00CD3E0E" w:rsidRDefault="00CD3E0E">
            <w:r>
              <w:t xml:space="preserve">Burgers, Kebabs, </w:t>
            </w:r>
            <w:r w:rsidR="007473E0">
              <w:t>Wraps, Variety of fried chicken</w:t>
            </w:r>
            <w:r w:rsidR="004C2409">
              <w:t xml:space="preserve">, </w:t>
            </w:r>
            <w:r w:rsidR="001F3371">
              <w:t>Mouth-</w:t>
            </w:r>
            <w:r w:rsidR="00B232F2">
              <w:t>watering extras</w:t>
            </w:r>
          </w:p>
          <w:p w14:paraId="1FE73A03" w14:textId="77777777" w:rsidR="00842AC4" w:rsidRDefault="00842AC4"/>
          <w:p w14:paraId="6C0B576A" w14:textId="77777777" w:rsidR="00842AC4" w:rsidRDefault="00842AC4"/>
          <w:p w14:paraId="56FEF2C8" w14:textId="458C3341" w:rsidR="00842AC4" w:rsidRDefault="00842AC4">
            <w:r>
              <w:t>Frame 5</w:t>
            </w:r>
          </w:p>
          <w:p w14:paraId="3813F559" w14:textId="0501F1FD" w:rsidR="00871C0C" w:rsidRDefault="00330082">
            <w:r>
              <w:t>Text: Are you hungry for more?</w:t>
            </w:r>
          </w:p>
          <w:p w14:paraId="13000986" w14:textId="5E29422E" w:rsidR="00871C0C" w:rsidRDefault="00856CB5">
            <w:r>
              <w:t>Follow us</w:t>
            </w:r>
            <w:r w:rsidR="00B541D0">
              <w:t xml:space="preserve"> not to miss the best deals!</w:t>
            </w:r>
          </w:p>
        </w:tc>
      </w:tr>
      <w:tr w:rsidR="00BC0449" w14:paraId="35CC9917" w14:textId="77777777" w:rsidTr="00BC0449">
        <w:tc>
          <w:tcPr>
            <w:tcW w:w="4508" w:type="dxa"/>
          </w:tcPr>
          <w:p w14:paraId="7CFB61D4" w14:textId="7ACD9528" w:rsidR="00BC0449" w:rsidRDefault="00BC0449">
            <w:r>
              <w:t>Day 2</w:t>
            </w:r>
            <w:r w:rsidR="000051CD">
              <w:t xml:space="preserve"> Promotions/Deals</w:t>
            </w:r>
          </w:p>
        </w:tc>
        <w:tc>
          <w:tcPr>
            <w:tcW w:w="4508" w:type="dxa"/>
          </w:tcPr>
          <w:p w14:paraId="3FA88976" w14:textId="7988828A" w:rsidR="00BC0449" w:rsidRDefault="00B232F2">
            <w:r>
              <w:t>Frame 1</w:t>
            </w:r>
          </w:p>
          <w:p w14:paraId="2632B582" w14:textId="18A423D3" w:rsidR="00B232F2" w:rsidRDefault="004A2926">
            <w:r>
              <w:t>Choose your set</w:t>
            </w:r>
            <w:r w:rsidR="00E405C7">
              <w:t>:</w:t>
            </w:r>
          </w:p>
          <w:p w14:paraId="31C90BC4" w14:textId="77777777" w:rsidR="00E405C7" w:rsidRDefault="00E405C7"/>
          <w:p w14:paraId="745B6C1E" w14:textId="1D5B45E4" w:rsidR="00E405C7" w:rsidRDefault="00E405C7">
            <w:r>
              <w:t xml:space="preserve">1. 2 x 9” pizzas </w:t>
            </w:r>
            <w:r w:rsidR="00705BAD">
              <w:t>with 4 toppings + bottle of coke</w:t>
            </w:r>
            <w:r w:rsidR="004370B6">
              <w:t>, chips or wedges and onion rings</w:t>
            </w:r>
          </w:p>
          <w:p w14:paraId="5A5CAD1E" w14:textId="77777777" w:rsidR="004370B6" w:rsidRDefault="004370B6"/>
          <w:p w14:paraId="65CADDC7" w14:textId="122556C9" w:rsidR="004370B6" w:rsidRDefault="004370B6" w:rsidP="004370B6">
            <w:r>
              <w:t>2. 2 x 12” pizzas with 4 toppings + bottle of coke, chips or wedges and onion rings</w:t>
            </w:r>
          </w:p>
          <w:p w14:paraId="7783F47D" w14:textId="32AAFD86" w:rsidR="004370B6" w:rsidRDefault="004370B6"/>
          <w:p w14:paraId="68FC7963" w14:textId="2A5D78D1" w:rsidR="00043F97" w:rsidRDefault="004370B6" w:rsidP="00043F97">
            <w:r>
              <w:t>3.</w:t>
            </w:r>
            <w:r w:rsidR="00043F97">
              <w:t xml:space="preserve"> 2 x 16” pizzas with 4 toppings + bottle of coke, chips or wedges and onion rings</w:t>
            </w:r>
          </w:p>
          <w:p w14:paraId="517189BC" w14:textId="38C9B849" w:rsidR="004370B6" w:rsidRDefault="004370B6"/>
          <w:p w14:paraId="411F6C30" w14:textId="77777777" w:rsidR="00705BAD" w:rsidRDefault="00705BAD"/>
          <w:p w14:paraId="38E092BD" w14:textId="77777777" w:rsidR="00B232F2" w:rsidRDefault="00B232F2"/>
          <w:p w14:paraId="77BC950B" w14:textId="3E538F75" w:rsidR="00B232F2" w:rsidRDefault="00B232F2">
            <w:r>
              <w:t>Frame 2</w:t>
            </w:r>
          </w:p>
          <w:p w14:paraId="48FA55E2" w14:textId="13939C1D" w:rsidR="005A391F" w:rsidRDefault="005A391F">
            <w:r>
              <w:t>Have you tried?</w:t>
            </w:r>
          </w:p>
          <w:p w14:paraId="45AD875E" w14:textId="52297CE4" w:rsidR="00B232F2" w:rsidRDefault="004143E0">
            <w:r>
              <w:t xml:space="preserve">Choose a BIG size 16” pizza </w:t>
            </w:r>
            <w:r w:rsidR="009A1A96">
              <w:t xml:space="preserve">for </w:t>
            </w:r>
            <w:r>
              <w:t>just 10,99£</w:t>
            </w:r>
          </w:p>
          <w:p w14:paraId="0139ACBD" w14:textId="77777777" w:rsidR="00B232F2" w:rsidRDefault="00B232F2"/>
          <w:p w14:paraId="6C6C5E0B" w14:textId="77777777" w:rsidR="00B232F2" w:rsidRDefault="00B232F2"/>
          <w:p w14:paraId="5E51BBB9" w14:textId="0F2297EA" w:rsidR="00B232F2" w:rsidRDefault="00B232F2">
            <w:r>
              <w:t>Frame 3</w:t>
            </w:r>
          </w:p>
          <w:p w14:paraId="281DFF3F" w14:textId="6DF3670C" w:rsidR="00B232F2" w:rsidRDefault="005A391F">
            <w:r>
              <w:t xml:space="preserve">More </w:t>
            </w:r>
            <w:r w:rsidR="002B761F">
              <w:t>p</w:t>
            </w:r>
            <w:r w:rsidR="0049342F">
              <w:t>izza deal</w:t>
            </w:r>
            <w:r w:rsidR="002B761F">
              <w:t>s</w:t>
            </w:r>
            <w:r w:rsidR="0049342F">
              <w:t xml:space="preserve"> </w:t>
            </w:r>
          </w:p>
          <w:p w14:paraId="07D6B64D" w14:textId="3E5B81FE" w:rsidR="00D7083A" w:rsidRDefault="00D7083A">
            <w:r>
              <w:t>2 x 9” pizzas – 10.99£</w:t>
            </w:r>
          </w:p>
          <w:p w14:paraId="4B05FBE0" w14:textId="361FB5E3" w:rsidR="00D7083A" w:rsidRDefault="00D7083A">
            <w:r>
              <w:t xml:space="preserve">2 x 12” pizzas </w:t>
            </w:r>
            <w:r w:rsidR="00623688">
              <w:t>–</w:t>
            </w:r>
            <w:r>
              <w:t xml:space="preserve"> </w:t>
            </w:r>
            <w:r w:rsidR="00623688">
              <w:t>13£</w:t>
            </w:r>
          </w:p>
          <w:p w14:paraId="4403C3AE" w14:textId="2024FF7E" w:rsidR="00623688" w:rsidRDefault="00623688">
            <w:r>
              <w:t>2 x 14” pizzas – 15£</w:t>
            </w:r>
          </w:p>
          <w:p w14:paraId="22F49973" w14:textId="5C746C55" w:rsidR="00B232F2" w:rsidRDefault="00363F16">
            <w:r>
              <w:lastRenderedPageBreak/>
              <w:t>2 x 16” pizzas – 18£</w:t>
            </w:r>
          </w:p>
          <w:p w14:paraId="0150684E" w14:textId="77777777" w:rsidR="002B761F" w:rsidRDefault="002B761F"/>
          <w:p w14:paraId="1593D63A" w14:textId="2DC5335E" w:rsidR="00B232F2" w:rsidRDefault="00B232F2">
            <w:r>
              <w:t>Frame 4</w:t>
            </w:r>
          </w:p>
          <w:p w14:paraId="771FD2C0" w14:textId="55365481" w:rsidR="002B761F" w:rsidRDefault="002B761F">
            <w:r>
              <w:t xml:space="preserve">Help </w:t>
            </w:r>
            <w:r w:rsidR="00843B65">
              <w:t>Calzone</w:t>
            </w:r>
            <w:r>
              <w:t xml:space="preserve"> find its half</w:t>
            </w:r>
          </w:p>
          <w:p w14:paraId="5FC47F6B" w14:textId="77777777" w:rsidR="002B761F" w:rsidRDefault="002B761F"/>
          <w:p w14:paraId="30045A1E" w14:textId="1F7959E5" w:rsidR="00B232F2" w:rsidRDefault="00843B65">
            <w:r>
              <w:t xml:space="preserve">half </w:t>
            </w:r>
            <w:r w:rsidR="00FF19AB">
              <w:t xml:space="preserve">&amp; </w:t>
            </w:r>
            <w:r>
              <w:t xml:space="preserve">half </w:t>
            </w:r>
          </w:p>
          <w:p w14:paraId="5C5179B0" w14:textId="77777777" w:rsidR="00843B65" w:rsidRDefault="00843B65"/>
          <w:p w14:paraId="131809B3" w14:textId="77777777" w:rsidR="00B232F2" w:rsidRDefault="00B232F2"/>
          <w:p w14:paraId="48A1F405" w14:textId="77777777" w:rsidR="00B232F2" w:rsidRDefault="00B232F2"/>
          <w:p w14:paraId="1835E66A" w14:textId="3E3B450F" w:rsidR="00B232F2" w:rsidRDefault="00B232F2">
            <w:r>
              <w:t>Frame 5</w:t>
            </w:r>
          </w:p>
          <w:p w14:paraId="46792864" w14:textId="18BC353C" w:rsidR="00B232F2" w:rsidRDefault="00187790">
            <w:r>
              <w:t xml:space="preserve">Follow us </w:t>
            </w:r>
            <w:r w:rsidR="005524C3">
              <w:t>for the best food deals!</w:t>
            </w:r>
          </w:p>
          <w:p w14:paraId="3856E9DE" w14:textId="77777777" w:rsidR="00B232F2" w:rsidRDefault="00B232F2"/>
          <w:p w14:paraId="0FECCBB7" w14:textId="77777777" w:rsidR="00B232F2" w:rsidRDefault="00B232F2"/>
          <w:p w14:paraId="370C18F3" w14:textId="77777777" w:rsidR="00B232F2" w:rsidRDefault="00B232F2"/>
          <w:p w14:paraId="52E4FD0C" w14:textId="0A4FEB8C" w:rsidR="00B232F2" w:rsidRDefault="00B232F2"/>
        </w:tc>
      </w:tr>
      <w:tr w:rsidR="00BC0449" w14:paraId="516E3A5C" w14:textId="77777777" w:rsidTr="00BC0449">
        <w:tc>
          <w:tcPr>
            <w:tcW w:w="4508" w:type="dxa"/>
          </w:tcPr>
          <w:p w14:paraId="0519D822" w14:textId="72622B5D" w:rsidR="00BC0449" w:rsidRDefault="00BC0449">
            <w:r>
              <w:lastRenderedPageBreak/>
              <w:t>Day 3</w:t>
            </w:r>
            <w:r w:rsidR="000051CD">
              <w:t xml:space="preserve"> </w:t>
            </w:r>
            <w:r w:rsidR="00165B92">
              <w:t>Kids meal</w:t>
            </w:r>
            <w:r w:rsidR="00B232F2">
              <w:t xml:space="preserve"> (</w:t>
            </w:r>
            <w:r w:rsidR="005C739C">
              <w:t>gamification)</w:t>
            </w:r>
          </w:p>
        </w:tc>
        <w:tc>
          <w:tcPr>
            <w:tcW w:w="4508" w:type="dxa"/>
          </w:tcPr>
          <w:p w14:paraId="50231ED9" w14:textId="77777777" w:rsidR="00BC0449" w:rsidRDefault="00B232F2">
            <w:r>
              <w:t>Frame 1</w:t>
            </w:r>
          </w:p>
          <w:p w14:paraId="24BA6AD1" w14:textId="607A62B4" w:rsidR="00F551C7" w:rsidRDefault="00F551C7">
            <w:r>
              <w:t xml:space="preserve">Hungry </w:t>
            </w:r>
            <w:r w:rsidR="009A1A96">
              <w:t>P</w:t>
            </w:r>
            <w:r>
              <w:t>acman</w:t>
            </w:r>
            <w:r w:rsidR="00A47A98">
              <w:t xml:space="preserve"> at home?</w:t>
            </w:r>
          </w:p>
          <w:p w14:paraId="24774FD7" w14:textId="001757F3" w:rsidR="00A47A98" w:rsidRDefault="00A47A98">
            <w:r>
              <w:t>Let’s feed him!</w:t>
            </w:r>
          </w:p>
          <w:p w14:paraId="720923BF" w14:textId="77777777" w:rsidR="005C739C" w:rsidRDefault="005C739C"/>
          <w:p w14:paraId="6F1FE580" w14:textId="77777777" w:rsidR="005C739C" w:rsidRDefault="005C739C">
            <w:r>
              <w:t>Frame 2</w:t>
            </w:r>
          </w:p>
          <w:p w14:paraId="633E5458" w14:textId="5874563E" w:rsidR="005C739C" w:rsidRDefault="00C10448">
            <w:r>
              <w:t>Offer soup? No!</w:t>
            </w:r>
          </w:p>
          <w:p w14:paraId="6ECB1A45" w14:textId="77777777" w:rsidR="005C739C" w:rsidRDefault="005C739C"/>
          <w:p w14:paraId="40C5A83F" w14:textId="77777777" w:rsidR="005C739C" w:rsidRDefault="005C739C">
            <w:r>
              <w:t>Frame 3</w:t>
            </w:r>
          </w:p>
          <w:p w14:paraId="13D46C21" w14:textId="18A3C077" w:rsidR="00C10448" w:rsidRDefault="00C10448">
            <w:r>
              <w:t xml:space="preserve">Offer </w:t>
            </w:r>
            <w:r w:rsidR="00AB2B5A">
              <w:t xml:space="preserve">nana’s </w:t>
            </w:r>
            <w:r w:rsidR="005A000A">
              <w:t>Sheppard pie?</w:t>
            </w:r>
          </w:p>
          <w:p w14:paraId="081D28D2" w14:textId="3A0E2D5F" w:rsidR="009541BE" w:rsidRDefault="005A000A">
            <w:r>
              <w:t>No!</w:t>
            </w:r>
          </w:p>
          <w:p w14:paraId="466BB338" w14:textId="77777777" w:rsidR="009541BE" w:rsidRDefault="009541BE"/>
          <w:p w14:paraId="70B89068" w14:textId="77777777" w:rsidR="009541BE" w:rsidRDefault="009541BE">
            <w:r>
              <w:t>Frame 4</w:t>
            </w:r>
          </w:p>
          <w:p w14:paraId="56CEEA4D" w14:textId="1B77AE2F" w:rsidR="00135770" w:rsidRDefault="00135770">
            <w:r>
              <w:t xml:space="preserve">Offer Pepinos </w:t>
            </w:r>
            <w:r w:rsidR="00A55945">
              <w:t>kids’</w:t>
            </w:r>
            <w:r>
              <w:t xml:space="preserve"> meal</w:t>
            </w:r>
            <w:r w:rsidR="00A55945">
              <w:t>?</w:t>
            </w:r>
          </w:p>
          <w:p w14:paraId="4C42BBF9" w14:textId="77777777" w:rsidR="00135770" w:rsidRDefault="00135770">
            <w:r>
              <w:t>Yes!</w:t>
            </w:r>
          </w:p>
          <w:p w14:paraId="16DC177A" w14:textId="77777777" w:rsidR="00135770" w:rsidRDefault="00135770"/>
          <w:p w14:paraId="256A2C2A" w14:textId="77777777" w:rsidR="00135770" w:rsidRDefault="00135770">
            <w:r>
              <w:t>Frame 5</w:t>
            </w:r>
          </w:p>
          <w:p w14:paraId="4B853C7C" w14:textId="0E60B708" w:rsidR="00135770" w:rsidRDefault="000401D4">
            <w:r>
              <w:t>Kids meals are only from 3,50£</w:t>
            </w:r>
          </w:p>
        </w:tc>
      </w:tr>
      <w:tr w:rsidR="00BC0449" w14:paraId="2158889E" w14:textId="77777777" w:rsidTr="00BC0449">
        <w:tc>
          <w:tcPr>
            <w:tcW w:w="4508" w:type="dxa"/>
          </w:tcPr>
          <w:p w14:paraId="0CC1C90C" w14:textId="7BDE7E86" w:rsidR="00BC0449" w:rsidRDefault="00BC0449">
            <w:r>
              <w:t>Day 4</w:t>
            </w:r>
            <w:r w:rsidR="00165B92">
              <w:t xml:space="preserve"> All about chicken</w:t>
            </w:r>
          </w:p>
        </w:tc>
        <w:tc>
          <w:tcPr>
            <w:tcW w:w="4508" w:type="dxa"/>
          </w:tcPr>
          <w:p w14:paraId="072704F7" w14:textId="77777777" w:rsidR="00BC0449" w:rsidRDefault="00743123">
            <w:r>
              <w:t>Frame 1</w:t>
            </w:r>
          </w:p>
          <w:p w14:paraId="459C59A6" w14:textId="0FC39DA5" w:rsidR="00743123" w:rsidRDefault="00DD33CB">
            <w:r>
              <w:t>TO</w:t>
            </w:r>
            <w:r w:rsidR="00820FFE">
              <w:t xml:space="preserve">DAY </w:t>
            </w:r>
            <w:r w:rsidR="00B71E48">
              <w:t>IT’S ALL ABOUT CHI</w:t>
            </w:r>
            <w:r w:rsidR="00962837">
              <w:t>CKEN</w:t>
            </w:r>
          </w:p>
          <w:p w14:paraId="0E86485B" w14:textId="77777777" w:rsidR="00743123" w:rsidRDefault="00743123"/>
          <w:p w14:paraId="3E755C40" w14:textId="77777777" w:rsidR="00743123" w:rsidRDefault="00743123">
            <w:r>
              <w:t>Frame 2</w:t>
            </w:r>
          </w:p>
          <w:p w14:paraId="1C3C33F1" w14:textId="624B3D3A" w:rsidR="00743123" w:rsidRDefault="00962837">
            <w:r>
              <w:t xml:space="preserve">Chicken strips </w:t>
            </w:r>
            <w:r w:rsidR="003F6F8C">
              <w:t>vs Chicken nuggets</w:t>
            </w:r>
          </w:p>
          <w:p w14:paraId="60FC7EEB" w14:textId="77777777" w:rsidR="003F6F8C" w:rsidRDefault="003F6F8C"/>
          <w:p w14:paraId="31446E0C" w14:textId="35CD846A" w:rsidR="003F6F8C" w:rsidRDefault="003F6F8C">
            <w:r>
              <w:t xml:space="preserve">Who’s </w:t>
            </w:r>
            <w:proofErr w:type="spellStart"/>
            <w:r>
              <w:t>gonna</w:t>
            </w:r>
            <w:proofErr w:type="spellEnd"/>
            <w:r>
              <w:t xml:space="preserve"> win?</w:t>
            </w:r>
          </w:p>
          <w:p w14:paraId="65954C62" w14:textId="77777777" w:rsidR="00743123" w:rsidRDefault="00743123"/>
          <w:p w14:paraId="59C57753" w14:textId="77777777" w:rsidR="00743123" w:rsidRDefault="00743123">
            <w:r>
              <w:t>Frame 3</w:t>
            </w:r>
          </w:p>
          <w:p w14:paraId="773BB6B9" w14:textId="77777777" w:rsidR="00797D9F" w:rsidRDefault="00797D9F"/>
          <w:p w14:paraId="4226758F" w14:textId="24CBFBEF" w:rsidR="00743123" w:rsidRDefault="000D226E">
            <w:r>
              <w:t>BBQ Chicken wings or Hot Chicken wings</w:t>
            </w:r>
          </w:p>
          <w:p w14:paraId="71FDD4AD" w14:textId="77777777" w:rsidR="000D226E" w:rsidRDefault="000D226E"/>
          <w:p w14:paraId="4DA9BA14" w14:textId="06EB6AD0" w:rsidR="000D226E" w:rsidRDefault="000D226E">
            <w:r>
              <w:t xml:space="preserve">Which you’re </w:t>
            </w:r>
            <w:proofErr w:type="spellStart"/>
            <w:r>
              <w:t>gonna</w:t>
            </w:r>
            <w:proofErr w:type="spellEnd"/>
            <w:r>
              <w:t xml:space="preserve"> choose today?</w:t>
            </w:r>
          </w:p>
          <w:p w14:paraId="2AD0352C" w14:textId="77777777" w:rsidR="00743123" w:rsidRDefault="00743123"/>
          <w:p w14:paraId="420CA6E1" w14:textId="77777777" w:rsidR="00743123" w:rsidRDefault="00743123">
            <w:r>
              <w:t>Frame 4</w:t>
            </w:r>
          </w:p>
          <w:p w14:paraId="4F530CC1" w14:textId="18A0B822" w:rsidR="000D226E" w:rsidRDefault="00744978">
            <w:r>
              <w:t>To check our chicken menu visit</w:t>
            </w:r>
          </w:p>
          <w:p w14:paraId="014A7AE0" w14:textId="59F90A4A" w:rsidR="00743123" w:rsidRDefault="00743123"/>
        </w:tc>
      </w:tr>
      <w:tr w:rsidR="00BC0449" w14:paraId="4F863385" w14:textId="77777777" w:rsidTr="00BC0449">
        <w:tc>
          <w:tcPr>
            <w:tcW w:w="4508" w:type="dxa"/>
          </w:tcPr>
          <w:p w14:paraId="5C7DD370" w14:textId="7CACFCC5" w:rsidR="00BC0449" w:rsidRDefault="00BC0449">
            <w:r>
              <w:t>Day 5</w:t>
            </w:r>
            <w:r w:rsidR="00165B92">
              <w:t xml:space="preserve"> </w:t>
            </w:r>
            <w:r w:rsidR="001327E0">
              <w:t xml:space="preserve">Comfort food – </w:t>
            </w:r>
            <w:proofErr w:type="spellStart"/>
            <w:r w:rsidR="001327E0">
              <w:t>Kapsalon</w:t>
            </w:r>
            <w:proofErr w:type="spellEnd"/>
            <w:r w:rsidR="001327E0">
              <w:t xml:space="preserve"> kebab</w:t>
            </w:r>
          </w:p>
        </w:tc>
        <w:tc>
          <w:tcPr>
            <w:tcW w:w="4508" w:type="dxa"/>
          </w:tcPr>
          <w:p w14:paraId="288EAEC0" w14:textId="77777777" w:rsidR="00463B19" w:rsidRDefault="00463B19">
            <w:r>
              <w:t>Frame 1</w:t>
            </w:r>
          </w:p>
          <w:p w14:paraId="50B1A588" w14:textId="77777777" w:rsidR="00463B19" w:rsidRDefault="00463B19">
            <w:r>
              <w:t>Weather is getting colder</w:t>
            </w:r>
          </w:p>
          <w:p w14:paraId="64A60053" w14:textId="77777777" w:rsidR="00463B19" w:rsidRDefault="00A462AE">
            <w:r>
              <w:lastRenderedPageBreak/>
              <w:t>Frame 2</w:t>
            </w:r>
          </w:p>
          <w:p w14:paraId="00803062" w14:textId="77777777" w:rsidR="00A462AE" w:rsidRDefault="00A462AE">
            <w:r>
              <w:t>It’s that time of the year…</w:t>
            </w:r>
          </w:p>
          <w:p w14:paraId="5AA290C5" w14:textId="77777777" w:rsidR="00A462AE" w:rsidRDefault="00A462AE"/>
          <w:p w14:paraId="747C4F37" w14:textId="77777777" w:rsidR="00A462AE" w:rsidRDefault="00A462AE">
            <w:r>
              <w:t>Frame 3</w:t>
            </w:r>
          </w:p>
          <w:p w14:paraId="19379326" w14:textId="77777777" w:rsidR="00A462AE" w:rsidRDefault="00A462AE">
            <w:r>
              <w:t xml:space="preserve">When you </w:t>
            </w:r>
            <w:r w:rsidR="003A5CB3">
              <w:t>are craving for comfort food</w:t>
            </w:r>
          </w:p>
          <w:p w14:paraId="2C583E8E" w14:textId="77777777" w:rsidR="003A5CB3" w:rsidRDefault="003A5CB3"/>
          <w:p w14:paraId="3E052E77" w14:textId="77777777" w:rsidR="003A5CB3" w:rsidRDefault="003A5CB3"/>
          <w:p w14:paraId="52D6A234" w14:textId="77777777" w:rsidR="003A5CB3" w:rsidRDefault="003A5CB3">
            <w:r>
              <w:t>Frame 4</w:t>
            </w:r>
          </w:p>
          <w:p w14:paraId="7FE07919" w14:textId="54D82356" w:rsidR="003A5CB3" w:rsidRDefault="003A5CB3">
            <w:r>
              <w:t xml:space="preserve">Try our </w:t>
            </w:r>
            <w:proofErr w:type="spellStart"/>
            <w:r>
              <w:t>Ka</w:t>
            </w:r>
            <w:r w:rsidR="002B1405">
              <w:t>psalon</w:t>
            </w:r>
            <w:proofErr w:type="spellEnd"/>
            <w:r w:rsidR="002B1405">
              <w:t xml:space="preserve"> Kebab</w:t>
            </w:r>
          </w:p>
          <w:p w14:paraId="177CD908" w14:textId="54D23163" w:rsidR="009C5D7B" w:rsidRDefault="00FA1C8B">
            <w:r>
              <w:t>Choice of meat &amp; sauces served with chips, melted cheese and fresh salad</w:t>
            </w:r>
          </w:p>
          <w:p w14:paraId="564E8CEB" w14:textId="77777777" w:rsidR="004F61CA" w:rsidRDefault="004F61CA"/>
          <w:p w14:paraId="62256450" w14:textId="255B02EB" w:rsidR="004F61CA" w:rsidRDefault="00B3761B">
            <w:r>
              <w:t>Order her today</w:t>
            </w:r>
          </w:p>
        </w:tc>
      </w:tr>
      <w:tr w:rsidR="00BC0449" w14:paraId="60FD916E" w14:textId="77777777" w:rsidTr="00BC0449">
        <w:tc>
          <w:tcPr>
            <w:tcW w:w="4508" w:type="dxa"/>
          </w:tcPr>
          <w:p w14:paraId="6A7342B7" w14:textId="0D72737E" w:rsidR="00BC0449" w:rsidRDefault="00BC0449">
            <w:r>
              <w:lastRenderedPageBreak/>
              <w:t>Day 6</w:t>
            </w:r>
            <w:r w:rsidR="00871C0C">
              <w:t xml:space="preserve"> Loaded chips</w:t>
            </w:r>
          </w:p>
        </w:tc>
        <w:tc>
          <w:tcPr>
            <w:tcW w:w="4508" w:type="dxa"/>
          </w:tcPr>
          <w:p w14:paraId="31E407A6" w14:textId="77777777" w:rsidR="00BC0449" w:rsidRDefault="00137A72">
            <w:r>
              <w:t>Frame 1</w:t>
            </w:r>
          </w:p>
          <w:p w14:paraId="4B280132" w14:textId="77777777" w:rsidR="00137A72" w:rsidRDefault="00137A72"/>
          <w:p w14:paraId="6D98B6D7" w14:textId="77777777" w:rsidR="00137A72" w:rsidRDefault="00137A72">
            <w:r>
              <w:t xml:space="preserve">Our </w:t>
            </w:r>
            <w:proofErr w:type="gramStart"/>
            <w:r>
              <w:t>winter time</w:t>
            </w:r>
            <w:proofErr w:type="gramEnd"/>
            <w:r>
              <w:t xml:space="preserve"> favourite</w:t>
            </w:r>
          </w:p>
          <w:p w14:paraId="45BC0ACA" w14:textId="77777777" w:rsidR="00137A72" w:rsidRDefault="00137A72"/>
          <w:p w14:paraId="5E918031" w14:textId="77777777" w:rsidR="00137A72" w:rsidRDefault="00137A72">
            <w:r>
              <w:t>Loaded chips</w:t>
            </w:r>
          </w:p>
          <w:p w14:paraId="21165D5C" w14:textId="77777777" w:rsidR="00137A72" w:rsidRDefault="00137A72"/>
          <w:p w14:paraId="36E904B1" w14:textId="77777777" w:rsidR="00137A72" w:rsidRDefault="00F44493">
            <w:r>
              <w:t>(</w:t>
            </w:r>
            <w:proofErr w:type="gramStart"/>
            <w:r>
              <w:t>loading</w:t>
            </w:r>
            <w:proofErr w:type="gramEnd"/>
            <w:r>
              <w:t xml:space="preserve"> mode)</w:t>
            </w:r>
          </w:p>
          <w:p w14:paraId="71E156BD" w14:textId="77777777" w:rsidR="00F44493" w:rsidRDefault="00F44493"/>
          <w:p w14:paraId="6C77821A" w14:textId="77777777" w:rsidR="00F44493" w:rsidRDefault="00F44493">
            <w:r>
              <w:t>Frame 2</w:t>
            </w:r>
          </w:p>
          <w:p w14:paraId="5321D718" w14:textId="77777777" w:rsidR="00F44493" w:rsidRDefault="00F44493"/>
          <w:p w14:paraId="5FAEB5DE" w14:textId="77777777" w:rsidR="00F44493" w:rsidRDefault="00D04CB3">
            <w:r>
              <w:t xml:space="preserve">Wide </w:t>
            </w:r>
            <w:proofErr w:type="spellStart"/>
            <w:r>
              <w:t>choise</w:t>
            </w:r>
            <w:proofErr w:type="spellEnd"/>
            <w:r>
              <w:t xml:space="preserve"> just from 4£</w:t>
            </w:r>
          </w:p>
          <w:p w14:paraId="7C2F9869" w14:textId="77777777" w:rsidR="00A81524" w:rsidRDefault="00A81524"/>
          <w:p w14:paraId="62D358AB" w14:textId="6A6BC514" w:rsidR="00A81524" w:rsidRDefault="00A81524">
            <w:r>
              <w:t xml:space="preserve">Pre-order now and have a comfy </w:t>
            </w:r>
            <w:r w:rsidR="00F16A34">
              <w:t>dinner</w:t>
            </w:r>
          </w:p>
        </w:tc>
      </w:tr>
      <w:tr w:rsidR="00BC0449" w14:paraId="1B1E3AA5" w14:textId="77777777" w:rsidTr="00BC0449">
        <w:tc>
          <w:tcPr>
            <w:tcW w:w="4508" w:type="dxa"/>
          </w:tcPr>
          <w:p w14:paraId="7AC105B8" w14:textId="70D448C9" w:rsidR="00BC0449" w:rsidRDefault="00BC0449">
            <w:r>
              <w:t>Day 7</w:t>
            </w:r>
            <w:r w:rsidR="00871C0C">
              <w:t xml:space="preserve"> Pizza, kebab + dessert</w:t>
            </w:r>
          </w:p>
        </w:tc>
        <w:tc>
          <w:tcPr>
            <w:tcW w:w="4508" w:type="dxa"/>
          </w:tcPr>
          <w:p w14:paraId="228C34B9" w14:textId="77777777" w:rsidR="00BC0449" w:rsidRDefault="00F16A34">
            <w:r>
              <w:t>Frame 1</w:t>
            </w:r>
          </w:p>
          <w:p w14:paraId="68CFAA4D" w14:textId="261B0AA7" w:rsidR="00F16A34" w:rsidRDefault="00A34A6E">
            <w:r>
              <w:t>Food + cookies</w:t>
            </w:r>
          </w:p>
          <w:p w14:paraId="088F7174" w14:textId="77777777" w:rsidR="00F16A34" w:rsidRDefault="00F16A34"/>
          <w:p w14:paraId="3AD6E65C" w14:textId="68025EDB" w:rsidR="00F16A34" w:rsidRDefault="00F16A34">
            <w:r>
              <w:t>Frame 2</w:t>
            </w:r>
          </w:p>
          <w:p w14:paraId="502B6723" w14:textId="414A567F" w:rsidR="00F16A34" w:rsidRDefault="00A34A6E">
            <w:r>
              <w:t>Food + chocolate fudge</w:t>
            </w:r>
          </w:p>
          <w:p w14:paraId="75EAF5B0" w14:textId="77777777" w:rsidR="00F16A34" w:rsidRDefault="00F16A34"/>
          <w:p w14:paraId="251B94EF" w14:textId="77777777" w:rsidR="00F16A34" w:rsidRDefault="00F16A34"/>
          <w:p w14:paraId="1E15774A" w14:textId="47C31981" w:rsidR="00F16A34" w:rsidRDefault="00F16A34">
            <w:r>
              <w:t>Frame 3</w:t>
            </w:r>
          </w:p>
          <w:p w14:paraId="5D1CCEF4" w14:textId="77777777" w:rsidR="00F16A34" w:rsidRDefault="00F16A34"/>
          <w:p w14:paraId="686BD2CD" w14:textId="77777777" w:rsidR="00F16A34" w:rsidRDefault="00F16A34"/>
          <w:p w14:paraId="5A055F19" w14:textId="353C6141" w:rsidR="00F16A34" w:rsidRDefault="00F16A34"/>
        </w:tc>
      </w:tr>
    </w:tbl>
    <w:p w14:paraId="307D8467" w14:textId="77777777" w:rsidR="001646A5" w:rsidRDefault="001646A5"/>
    <w:sectPr w:rsidR="001646A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yNjc0MzI2MzYwMDZR0lEKTi0uzszPAykwrQUA1lRtfSwAAAA="/>
  </w:docVars>
  <w:rsids>
    <w:rsidRoot w:val="00BC0449"/>
    <w:rsid w:val="000051CD"/>
    <w:rsid w:val="000401D4"/>
    <w:rsid w:val="00043F97"/>
    <w:rsid w:val="00060DEE"/>
    <w:rsid w:val="00074A11"/>
    <w:rsid w:val="000B3B4D"/>
    <w:rsid w:val="000D226E"/>
    <w:rsid w:val="000F1BCD"/>
    <w:rsid w:val="001327E0"/>
    <w:rsid w:val="00135770"/>
    <w:rsid w:val="00137A72"/>
    <w:rsid w:val="001646A5"/>
    <w:rsid w:val="00165B92"/>
    <w:rsid w:val="00173C07"/>
    <w:rsid w:val="00187790"/>
    <w:rsid w:val="001F3371"/>
    <w:rsid w:val="002B1405"/>
    <w:rsid w:val="002B761F"/>
    <w:rsid w:val="002C504E"/>
    <w:rsid w:val="002E4DB7"/>
    <w:rsid w:val="0031157D"/>
    <w:rsid w:val="00330082"/>
    <w:rsid w:val="00363F16"/>
    <w:rsid w:val="003A5CB3"/>
    <w:rsid w:val="003F6F8C"/>
    <w:rsid w:val="004070C3"/>
    <w:rsid w:val="004143E0"/>
    <w:rsid w:val="004370B6"/>
    <w:rsid w:val="00463B19"/>
    <w:rsid w:val="004854EC"/>
    <w:rsid w:val="0049342F"/>
    <w:rsid w:val="004A2926"/>
    <w:rsid w:val="004C2409"/>
    <w:rsid w:val="004F61CA"/>
    <w:rsid w:val="005524C3"/>
    <w:rsid w:val="005A000A"/>
    <w:rsid w:val="005A391F"/>
    <w:rsid w:val="005C739C"/>
    <w:rsid w:val="00623688"/>
    <w:rsid w:val="006B7C24"/>
    <w:rsid w:val="00705BAD"/>
    <w:rsid w:val="00743123"/>
    <w:rsid w:val="00744978"/>
    <w:rsid w:val="007473E0"/>
    <w:rsid w:val="00797D9F"/>
    <w:rsid w:val="00820FFE"/>
    <w:rsid w:val="00842AC4"/>
    <w:rsid w:val="00843B65"/>
    <w:rsid w:val="00856CB5"/>
    <w:rsid w:val="00871C0C"/>
    <w:rsid w:val="008D733E"/>
    <w:rsid w:val="009163A1"/>
    <w:rsid w:val="009541BE"/>
    <w:rsid w:val="00962837"/>
    <w:rsid w:val="009A1A96"/>
    <w:rsid w:val="009A2443"/>
    <w:rsid w:val="009B5B2D"/>
    <w:rsid w:val="009C5D7B"/>
    <w:rsid w:val="00A34A6E"/>
    <w:rsid w:val="00A462AE"/>
    <w:rsid w:val="00A47A98"/>
    <w:rsid w:val="00A55945"/>
    <w:rsid w:val="00A81524"/>
    <w:rsid w:val="00A96C5B"/>
    <w:rsid w:val="00AB2B5A"/>
    <w:rsid w:val="00B232F2"/>
    <w:rsid w:val="00B3761B"/>
    <w:rsid w:val="00B541D0"/>
    <w:rsid w:val="00B71E48"/>
    <w:rsid w:val="00BC0449"/>
    <w:rsid w:val="00C10448"/>
    <w:rsid w:val="00C368CD"/>
    <w:rsid w:val="00C85FDB"/>
    <w:rsid w:val="00CD3E0E"/>
    <w:rsid w:val="00D04CB3"/>
    <w:rsid w:val="00D54D0E"/>
    <w:rsid w:val="00D631B5"/>
    <w:rsid w:val="00D7083A"/>
    <w:rsid w:val="00DD33CB"/>
    <w:rsid w:val="00E22D51"/>
    <w:rsid w:val="00E405C7"/>
    <w:rsid w:val="00F16A34"/>
    <w:rsid w:val="00F44493"/>
    <w:rsid w:val="00F551C7"/>
    <w:rsid w:val="00FA1C8B"/>
    <w:rsid w:val="00FE36AB"/>
    <w:rsid w:val="00FF1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570B23"/>
  <w15:chartTrackingRefBased/>
  <w15:docId w15:val="{1C51B13E-6C3B-443C-8D22-505DC5313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04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08</Words>
  <Characters>1760</Characters>
  <Application>Microsoft Office Word</Application>
  <DocSecurity>0</DocSecurity>
  <Lines>14</Lines>
  <Paragraphs>4</Paragraphs>
  <ScaleCrop>false</ScaleCrop>
  <Company/>
  <LinksUpToDate>false</LinksUpToDate>
  <CharactersWithSpaces>2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a Bulbul</dc:creator>
  <cp:keywords/>
  <dc:description/>
  <cp:lastModifiedBy>Kristina Bulbul</cp:lastModifiedBy>
  <cp:revision>2</cp:revision>
  <dcterms:created xsi:type="dcterms:W3CDTF">2022-02-22T09:23:00Z</dcterms:created>
  <dcterms:modified xsi:type="dcterms:W3CDTF">2022-02-22T09:23:00Z</dcterms:modified>
</cp:coreProperties>
</file>